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Inhibition of Microbes by Antibiotic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tibiotic Treatme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b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Inhibitio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sistance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0:24:44Z</dcterms:created>
  <dcterms:modified xsi:type="dcterms:W3CDTF">2025-06-11T10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